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15C14237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3215E3E4" w14:textId="40D1885A" w:rsidR="00CB1175" w:rsidRPr="00CB1175" w:rsidRDefault="00CB117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B1175">
        <w:rPr>
          <w:color w:val="444444"/>
          <w:spacing w:val="3"/>
        </w:rPr>
        <w:t xml:space="preserve">Ans: </w:t>
      </w:r>
      <w:r>
        <w:rPr>
          <w:b w:val="0"/>
          <w:bCs w:val="0"/>
          <w:color w:val="444444"/>
          <w:spacing w:val="3"/>
        </w:rPr>
        <w:t>select * from Worker where FIRST_NAME not in ‘Vipul’ and ‘Satish’</w:t>
      </w:r>
    </w:p>
    <w:p w14:paraId="40A6B857" w14:textId="4168CBCC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6C5F288C" w14:textId="2976976F" w:rsidR="00CB1175" w:rsidRPr="00CB1175" w:rsidRDefault="00CB117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B1175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select * from workers where FIRST_NAME like ‘-----h’</w:t>
      </w:r>
    </w:p>
    <w:p w14:paraId="151CBE77" w14:textId="4D370BBD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3CA285A" w14:textId="5EA8ECC3" w:rsidR="00816D6A" w:rsidRPr="00816D6A" w:rsidRDefault="00816D6A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816D6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Ans:</w:t>
      </w:r>
      <w:r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 xml:space="preserve"> </w:t>
      </w:r>
      <w:r w:rsidRPr="00816D6A">
        <w:rPr>
          <w:rStyle w:val="Strong"/>
          <w:color w:val="484848"/>
          <w:bdr w:val="none" w:sz="0" w:space="0" w:color="auto" w:frame="1"/>
          <w:shd w:val="clear" w:color="auto" w:fill="FFFFFF"/>
        </w:rPr>
        <w:t>select</w:t>
      </w:r>
      <w:r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 xml:space="preserve"> </w:t>
      </w:r>
      <w:r w:rsidRPr="00816D6A">
        <w:rPr>
          <w:rStyle w:val="Strong"/>
          <w:color w:val="484848"/>
          <w:bdr w:val="none" w:sz="0" w:space="0" w:color="auto" w:frame="1"/>
          <w:shd w:val="clear" w:color="auto" w:fill="FFFFFF"/>
        </w:rPr>
        <w:t>* from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worker where Email like ‘___%@__</w:t>
      </w:r>
      <w:proofErr w:type="gramStart"/>
      <w:r w:rsidRPr="006E2D9F">
        <w:rPr>
          <w:b w:val="0"/>
          <w:bCs w:val="0"/>
        </w:rPr>
        <w:t>%</w:t>
      </w:r>
      <w:r w:rsidR="006E2D9F">
        <w:rPr>
          <w:b w:val="0"/>
          <w:bCs w:val="0"/>
        </w:rPr>
        <w:t>._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>%’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6E2D9F"/>
    <w:rsid w:val="00816D6A"/>
    <w:rsid w:val="009F44EC"/>
    <w:rsid w:val="00CB1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2D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2D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6E2D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E2D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4</cp:revision>
  <dcterms:created xsi:type="dcterms:W3CDTF">2021-03-26T13:45:00Z</dcterms:created>
  <dcterms:modified xsi:type="dcterms:W3CDTF">2022-01-15T10:32:00Z</dcterms:modified>
</cp:coreProperties>
</file>